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BCD467" w14:textId="77777777" w:rsidR="00292526" w:rsidRDefault="003A32E5">
      <w:r>
        <w:t>Supplementary table 1. Biochemical biomarkers of the populations</w:t>
      </w:r>
    </w:p>
    <w:p w14:paraId="152D3150" w14:textId="77777777" w:rsidR="003A32E5" w:rsidRDefault="003A32E5"/>
    <w:p w14:paraId="01C97EE4" w14:textId="77777777" w:rsidR="003A32E5" w:rsidRPr="003A32E5" w:rsidRDefault="003A32E5" w:rsidP="003A32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7816" w:type="dxa"/>
        <w:tblInd w:w="-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997"/>
        <w:gridCol w:w="1134"/>
        <w:gridCol w:w="1276"/>
        <w:gridCol w:w="1417"/>
        <w:gridCol w:w="992"/>
      </w:tblGrid>
      <w:tr w:rsidR="00696832" w:rsidRPr="003A32E5" w14:paraId="0857EF4E" w14:textId="77777777" w:rsidTr="004E6A96">
        <w:trPr>
          <w:cantSplit/>
        </w:trPr>
        <w:tc>
          <w:tcPr>
            <w:tcW w:w="299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2A15A67A" w14:textId="77777777" w:rsidR="00696832" w:rsidRPr="003A32E5" w:rsidRDefault="00696832" w:rsidP="003A32E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BA07243" w14:textId="77777777" w:rsidR="00696832" w:rsidRPr="003A32E5" w:rsidRDefault="00696832" w:rsidP="003A32E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TANISLAS Family Study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54C39F2" w14:textId="77777777" w:rsidR="00696832" w:rsidRPr="003A32E5" w:rsidRDefault="00696832" w:rsidP="003A32E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6832">
              <w:rPr>
                <w:rFonts w:ascii="Arial" w:hAnsi="Arial" w:cs="Arial"/>
                <w:color w:val="000000"/>
                <w:sz w:val="18"/>
                <w:szCs w:val="18"/>
              </w:rPr>
              <w:t>French Obesity Cases</w:t>
            </w:r>
          </w:p>
        </w:tc>
      </w:tr>
      <w:tr w:rsidR="003A32E5" w:rsidRPr="003A32E5" w14:paraId="4FCA6804" w14:textId="77777777" w:rsidTr="00671678">
        <w:trPr>
          <w:cantSplit/>
        </w:trPr>
        <w:tc>
          <w:tcPr>
            <w:tcW w:w="299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0843683" w14:textId="77777777" w:rsidR="003A32E5" w:rsidRPr="003A32E5" w:rsidRDefault="003A32E5" w:rsidP="003A32E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B2C1BC0" w14:textId="77777777" w:rsidR="003A32E5" w:rsidRPr="003A32E5" w:rsidRDefault="00696832" w:rsidP="003A32E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6317EA0" w14:textId="77777777" w:rsidR="003A32E5" w:rsidRPr="003A32E5" w:rsidRDefault="00696832" w:rsidP="003A32E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tandard</w:t>
            </w:r>
            <w:r w:rsidRPr="003A32E5">
              <w:rPr>
                <w:rFonts w:ascii="Arial" w:hAnsi="Arial" w:cs="Arial"/>
                <w:color w:val="000000"/>
                <w:sz w:val="18"/>
                <w:szCs w:val="18"/>
              </w:rPr>
              <w:t xml:space="preserve"> Deviation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3D38CD9" w14:textId="77777777" w:rsidR="003A32E5" w:rsidRPr="003A32E5" w:rsidRDefault="003A32E5" w:rsidP="003A32E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A32E5">
              <w:rPr>
                <w:rFonts w:ascii="Arial" w:hAnsi="Arial" w:cs="Arial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5CF610A" w14:textId="77777777" w:rsidR="003A32E5" w:rsidRPr="003A32E5" w:rsidRDefault="00696832" w:rsidP="003A32E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tandard</w:t>
            </w:r>
            <w:r w:rsidR="003A32E5" w:rsidRPr="003A32E5">
              <w:rPr>
                <w:rFonts w:ascii="Arial" w:hAnsi="Arial" w:cs="Arial"/>
                <w:color w:val="000000"/>
                <w:sz w:val="18"/>
                <w:szCs w:val="18"/>
              </w:rPr>
              <w:t xml:space="preserve"> Deviation</w:t>
            </w:r>
          </w:p>
        </w:tc>
      </w:tr>
      <w:tr w:rsidR="00696832" w:rsidRPr="003A32E5" w14:paraId="1379AA4D" w14:textId="77777777" w:rsidTr="00671678">
        <w:trPr>
          <w:cantSplit/>
        </w:trPr>
        <w:tc>
          <w:tcPr>
            <w:tcW w:w="2997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230541D0" w14:textId="77777777" w:rsidR="00696832" w:rsidRPr="003A32E5" w:rsidRDefault="00696832" w:rsidP="0069683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Fasting </w:t>
            </w:r>
            <w:r w:rsidRPr="003A32E5">
              <w:rPr>
                <w:rFonts w:ascii="Arial" w:hAnsi="Arial" w:cs="Arial"/>
                <w:color w:val="000000"/>
                <w:sz w:val="18"/>
                <w:szCs w:val="18"/>
              </w:rPr>
              <w:t>glucose</w:t>
            </w:r>
            <w:r w:rsidR="00671678">
              <w:rPr>
                <w:rFonts w:ascii="Arial" w:hAnsi="Arial" w:cs="Arial"/>
                <w:color w:val="000000"/>
                <w:sz w:val="18"/>
                <w:szCs w:val="18"/>
              </w:rPr>
              <w:t xml:space="preserve"> (</w:t>
            </w:r>
            <w:r w:rsidR="00671678" w:rsidRPr="00671678">
              <w:rPr>
                <w:rFonts w:ascii="Arial" w:hAnsi="Arial" w:cs="Arial"/>
                <w:color w:val="000000"/>
                <w:sz w:val="18"/>
                <w:szCs w:val="18"/>
              </w:rPr>
              <w:t>mmol/l</w:t>
            </w:r>
            <w:r w:rsidR="00671678">
              <w:rPr>
                <w:rFonts w:ascii="Arial" w:hAnsi="Arial" w:cs="Arial"/>
                <w:color w:val="000000"/>
                <w:sz w:val="18"/>
                <w:szCs w:val="18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1BBA92AB" w14:textId="77777777" w:rsidR="00696832" w:rsidRPr="003A32E5" w:rsidRDefault="00696832" w:rsidP="0069683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4.9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5F99763F" w14:textId="77777777" w:rsidR="00696832" w:rsidRPr="003A32E5" w:rsidRDefault="00671678" w:rsidP="0067167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4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1D5A3DB5" w14:textId="46F7A900" w:rsidR="00696832" w:rsidRPr="003A32E5" w:rsidRDefault="00054162" w:rsidP="0005416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  <w:r w:rsidR="004E6A96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29FE1508" w14:textId="425344B0" w:rsidR="00696832" w:rsidRPr="003A32E5" w:rsidRDefault="004E6A96" w:rsidP="0069683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054162">
              <w:rPr>
                <w:rFonts w:ascii="Arial" w:hAnsi="Arial" w:cs="Arial"/>
                <w:color w:val="000000"/>
                <w:sz w:val="18"/>
                <w:szCs w:val="18"/>
              </w:rPr>
              <w:t>.8</w:t>
            </w:r>
          </w:p>
        </w:tc>
      </w:tr>
      <w:tr w:rsidR="00696832" w:rsidRPr="003A32E5" w14:paraId="4C187501" w14:textId="77777777" w:rsidTr="00671678">
        <w:trPr>
          <w:cantSplit/>
        </w:trPr>
        <w:tc>
          <w:tcPr>
            <w:tcW w:w="2997" w:type="dxa"/>
            <w:shd w:val="clear" w:color="auto" w:fill="FFFFFF"/>
            <w:vAlign w:val="center"/>
          </w:tcPr>
          <w:p w14:paraId="3D871002" w14:textId="77777777" w:rsidR="00696832" w:rsidRPr="003A32E5" w:rsidRDefault="00696832" w:rsidP="0069683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</w:t>
            </w:r>
            <w:r w:rsidRPr="003A32E5">
              <w:rPr>
                <w:rFonts w:ascii="Arial" w:hAnsi="Arial" w:cs="Arial"/>
                <w:color w:val="000000"/>
                <w:sz w:val="18"/>
                <w:szCs w:val="18"/>
              </w:rPr>
              <w:t>holest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erol</w:t>
            </w:r>
            <w:r w:rsidR="00671678">
              <w:rPr>
                <w:rFonts w:ascii="Arial" w:hAnsi="Arial" w:cs="Arial"/>
                <w:color w:val="000000"/>
                <w:sz w:val="18"/>
                <w:szCs w:val="18"/>
              </w:rPr>
              <w:t xml:space="preserve"> (</w:t>
            </w:r>
            <w:r w:rsidR="00671678" w:rsidRPr="00671678">
              <w:rPr>
                <w:rFonts w:ascii="Arial" w:hAnsi="Arial" w:cs="Arial"/>
                <w:color w:val="000000"/>
                <w:sz w:val="18"/>
                <w:szCs w:val="18"/>
              </w:rPr>
              <w:t>mmol/l</w:t>
            </w:r>
            <w:r w:rsidR="00671678">
              <w:rPr>
                <w:rFonts w:ascii="Arial" w:hAnsi="Arial" w:cs="Arial"/>
                <w:color w:val="000000"/>
                <w:sz w:val="18"/>
                <w:szCs w:val="18"/>
              </w:rPr>
              <w:t>)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017DF3DF" w14:textId="77777777" w:rsidR="00696832" w:rsidRPr="003A32E5" w:rsidRDefault="00696832" w:rsidP="0069683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4.7</w:t>
            </w:r>
          </w:p>
        </w:tc>
        <w:tc>
          <w:tcPr>
            <w:tcW w:w="1276" w:type="dxa"/>
            <w:shd w:val="clear" w:color="auto" w:fill="FFFFFF"/>
            <w:vAlign w:val="center"/>
          </w:tcPr>
          <w:p w14:paraId="58016F01" w14:textId="77777777" w:rsidR="00696832" w:rsidRPr="003A32E5" w:rsidRDefault="00671678" w:rsidP="0067167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</w:t>
            </w:r>
            <w:r w:rsidR="00696832" w:rsidRPr="003A32E5">
              <w:rPr>
                <w:rFonts w:ascii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4A0C4DA9" w14:textId="261B4762" w:rsidR="00696832" w:rsidRPr="003A32E5" w:rsidRDefault="004E6A96" w:rsidP="0005416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4.4</w:t>
            </w:r>
          </w:p>
        </w:tc>
        <w:tc>
          <w:tcPr>
            <w:tcW w:w="992" w:type="dxa"/>
            <w:shd w:val="clear" w:color="auto" w:fill="FFFFFF"/>
            <w:vAlign w:val="center"/>
          </w:tcPr>
          <w:p w14:paraId="550C1898" w14:textId="064E21FD" w:rsidR="00696832" w:rsidRPr="003A32E5" w:rsidRDefault="004E6A96" w:rsidP="0069683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054162">
              <w:rPr>
                <w:rFonts w:ascii="Arial" w:hAnsi="Arial" w:cs="Arial"/>
                <w:color w:val="000000"/>
                <w:sz w:val="18"/>
                <w:szCs w:val="18"/>
              </w:rPr>
              <w:t>.8</w:t>
            </w:r>
          </w:p>
        </w:tc>
      </w:tr>
      <w:tr w:rsidR="00696832" w:rsidRPr="003A32E5" w14:paraId="5EDD4E36" w14:textId="77777777" w:rsidTr="00671678">
        <w:trPr>
          <w:cantSplit/>
        </w:trPr>
        <w:tc>
          <w:tcPr>
            <w:tcW w:w="2997" w:type="dxa"/>
            <w:shd w:val="clear" w:color="auto" w:fill="FFFFFF"/>
            <w:vAlign w:val="center"/>
          </w:tcPr>
          <w:p w14:paraId="614D95E1" w14:textId="77777777" w:rsidR="00696832" w:rsidRPr="003A32E5" w:rsidRDefault="00696832" w:rsidP="0069683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</w:t>
            </w:r>
            <w:r w:rsidRPr="003A32E5">
              <w:rPr>
                <w:rFonts w:ascii="Arial" w:hAnsi="Arial" w:cs="Arial"/>
                <w:color w:val="000000"/>
                <w:sz w:val="18"/>
                <w:szCs w:val="18"/>
              </w:rPr>
              <w:t>rigly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cerides</w:t>
            </w:r>
            <w:r w:rsidR="00671678">
              <w:rPr>
                <w:rFonts w:ascii="Arial" w:hAnsi="Arial" w:cs="Arial"/>
                <w:color w:val="000000"/>
                <w:sz w:val="18"/>
                <w:szCs w:val="18"/>
              </w:rPr>
              <w:t xml:space="preserve"> (</w:t>
            </w:r>
            <w:r w:rsidR="00671678" w:rsidRPr="00671678">
              <w:rPr>
                <w:rFonts w:ascii="Arial" w:hAnsi="Arial" w:cs="Arial"/>
                <w:color w:val="000000"/>
                <w:sz w:val="18"/>
                <w:szCs w:val="18"/>
              </w:rPr>
              <w:t>mmol/l</w:t>
            </w:r>
            <w:r w:rsidR="00671678">
              <w:rPr>
                <w:rFonts w:ascii="Arial" w:hAnsi="Arial" w:cs="Arial"/>
                <w:color w:val="000000"/>
                <w:sz w:val="18"/>
                <w:szCs w:val="18"/>
              </w:rPr>
              <w:t>)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787BD5DE" w14:textId="77777777" w:rsidR="00696832" w:rsidRPr="003A32E5" w:rsidRDefault="00696832" w:rsidP="0069683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7</w:t>
            </w:r>
          </w:p>
        </w:tc>
        <w:tc>
          <w:tcPr>
            <w:tcW w:w="1276" w:type="dxa"/>
            <w:shd w:val="clear" w:color="auto" w:fill="FFFFFF"/>
            <w:vAlign w:val="center"/>
          </w:tcPr>
          <w:p w14:paraId="41C88C86" w14:textId="77777777" w:rsidR="00696832" w:rsidRPr="003A32E5" w:rsidRDefault="00671678" w:rsidP="0069683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4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45C3D9A7" w14:textId="0F61C639" w:rsidR="00696832" w:rsidRPr="003A32E5" w:rsidRDefault="00054162" w:rsidP="0069683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992" w:type="dxa"/>
            <w:shd w:val="clear" w:color="auto" w:fill="FFFFFF"/>
            <w:vAlign w:val="center"/>
          </w:tcPr>
          <w:p w14:paraId="0581C7DE" w14:textId="12351A66" w:rsidR="00696832" w:rsidRPr="003A32E5" w:rsidRDefault="004E6A96" w:rsidP="0069683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6</w:t>
            </w:r>
          </w:p>
        </w:tc>
      </w:tr>
      <w:tr w:rsidR="00696832" w:rsidRPr="003A32E5" w14:paraId="40E3FD6F" w14:textId="77777777" w:rsidTr="004E6A96">
        <w:trPr>
          <w:cantSplit/>
        </w:trPr>
        <w:tc>
          <w:tcPr>
            <w:tcW w:w="2997" w:type="dxa"/>
            <w:shd w:val="clear" w:color="auto" w:fill="FFFFFF"/>
            <w:vAlign w:val="center"/>
          </w:tcPr>
          <w:p w14:paraId="6B0E6128" w14:textId="77777777" w:rsidR="00696832" w:rsidRPr="003A32E5" w:rsidRDefault="00696832" w:rsidP="0069683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High-density lipoprotein</w:t>
            </w:r>
            <w:r w:rsidR="00671678">
              <w:rPr>
                <w:rFonts w:ascii="Arial" w:hAnsi="Arial" w:cs="Arial"/>
                <w:color w:val="000000"/>
                <w:sz w:val="18"/>
                <w:szCs w:val="18"/>
              </w:rPr>
              <w:t xml:space="preserve"> (</w:t>
            </w:r>
            <w:r w:rsidR="00671678" w:rsidRPr="00671678">
              <w:rPr>
                <w:rFonts w:ascii="Arial" w:hAnsi="Arial" w:cs="Arial"/>
                <w:color w:val="000000"/>
                <w:sz w:val="18"/>
                <w:szCs w:val="18"/>
              </w:rPr>
              <w:t>mmol/l</w:t>
            </w:r>
            <w:r w:rsidR="00671678">
              <w:rPr>
                <w:rFonts w:ascii="Arial" w:hAnsi="Arial" w:cs="Arial"/>
                <w:color w:val="000000"/>
                <w:sz w:val="18"/>
                <w:szCs w:val="18"/>
              </w:rPr>
              <w:t>)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21B218D2" w14:textId="77777777" w:rsidR="00696832" w:rsidRPr="003A32E5" w:rsidRDefault="00696832" w:rsidP="0069683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4</w:t>
            </w:r>
          </w:p>
        </w:tc>
        <w:tc>
          <w:tcPr>
            <w:tcW w:w="1276" w:type="dxa"/>
            <w:shd w:val="clear" w:color="auto" w:fill="FFFFFF"/>
            <w:vAlign w:val="center"/>
          </w:tcPr>
          <w:p w14:paraId="486EE94F" w14:textId="77777777" w:rsidR="00696832" w:rsidRPr="003A32E5" w:rsidRDefault="00671678" w:rsidP="0067167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96832" w:rsidRPr="003A32E5">
              <w:rPr>
                <w:rFonts w:ascii="Arial" w:hAnsi="Arial" w:cs="Arial"/>
                <w:color w:val="000000"/>
                <w:sz w:val="18"/>
                <w:szCs w:val="18"/>
              </w:rPr>
              <w:t>.3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61F95E4E" w14:textId="14DDE52A" w:rsidR="00696832" w:rsidRPr="003A32E5" w:rsidRDefault="00054162" w:rsidP="0069683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2</w:t>
            </w:r>
          </w:p>
        </w:tc>
        <w:tc>
          <w:tcPr>
            <w:tcW w:w="992" w:type="dxa"/>
            <w:shd w:val="clear" w:color="auto" w:fill="FFFFFF"/>
            <w:vAlign w:val="center"/>
          </w:tcPr>
          <w:p w14:paraId="36A3B1AD" w14:textId="1B0B75A5" w:rsidR="00696832" w:rsidRPr="003A32E5" w:rsidRDefault="00054162" w:rsidP="0069683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2</w:t>
            </w:r>
          </w:p>
        </w:tc>
      </w:tr>
      <w:tr w:rsidR="00696832" w:rsidRPr="003A32E5" w14:paraId="017AC661" w14:textId="77777777" w:rsidTr="004E6A96">
        <w:trPr>
          <w:cantSplit/>
        </w:trPr>
        <w:tc>
          <w:tcPr>
            <w:tcW w:w="2997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057E5F06" w14:textId="77777777" w:rsidR="00696832" w:rsidRPr="003A32E5" w:rsidRDefault="00696832" w:rsidP="0069683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Low-density lipoprotein</w:t>
            </w:r>
            <w:r w:rsidR="00671678">
              <w:rPr>
                <w:rFonts w:ascii="Arial" w:hAnsi="Arial" w:cs="Arial"/>
                <w:color w:val="000000"/>
                <w:sz w:val="18"/>
                <w:szCs w:val="18"/>
              </w:rPr>
              <w:t xml:space="preserve"> (</w:t>
            </w:r>
            <w:r w:rsidR="00671678" w:rsidRPr="00671678">
              <w:rPr>
                <w:rFonts w:ascii="Arial" w:hAnsi="Arial" w:cs="Arial"/>
                <w:color w:val="000000"/>
                <w:sz w:val="18"/>
                <w:szCs w:val="18"/>
              </w:rPr>
              <w:t>mmol/l</w:t>
            </w:r>
            <w:r w:rsidR="00671678">
              <w:rPr>
                <w:rFonts w:ascii="Arial" w:hAnsi="Arial" w:cs="Arial"/>
                <w:color w:val="000000"/>
                <w:sz w:val="18"/>
                <w:szCs w:val="18"/>
              </w:rPr>
              <w:t>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5C101888" w14:textId="77777777" w:rsidR="00696832" w:rsidRPr="003A32E5" w:rsidRDefault="00696832" w:rsidP="0069683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.9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708A11D0" w14:textId="77777777" w:rsidR="00696832" w:rsidRPr="003A32E5" w:rsidRDefault="00671678" w:rsidP="0067167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96832" w:rsidRPr="003A32E5">
              <w:rPr>
                <w:rFonts w:ascii="Arial" w:hAnsi="Arial" w:cs="Arial"/>
                <w:color w:val="000000"/>
                <w:sz w:val="18"/>
                <w:szCs w:val="18"/>
              </w:rPr>
              <w:t>.7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7BDA54CA" w14:textId="53C7BD0D" w:rsidR="00696832" w:rsidRPr="003A32E5" w:rsidRDefault="00054162" w:rsidP="0069683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.2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01F3CFE2" w14:textId="65B6497F" w:rsidR="00696832" w:rsidRPr="003A32E5" w:rsidRDefault="00054162" w:rsidP="0069683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2</w:t>
            </w:r>
          </w:p>
        </w:tc>
      </w:tr>
    </w:tbl>
    <w:p w14:paraId="309BC86C" w14:textId="77777777" w:rsidR="003A32E5" w:rsidRPr="003A32E5" w:rsidRDefault="003A32E5" w:rsidP="003A32E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6364A203" w14:textId="77777777" w:rsidR="003A32E5" w:rsidRDefault="003A32E5">
      <w:bookmarkStart w:id="0" w:name="_GoBack"/>
      <w:bookmarkEnd w:id="0"/>
    </w:p>
    <w:sectPr w:rsidR="003A32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451071F" w16cid:durableId="2124F0C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Yu Gothic Light">
    <w:altName w:val="游ゴシック Light"/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Mzc1MzUxNLEwMrZQ0lEKTi0uzszPAykwrAUAEXXLEiwAAAA="/>
  </w:docVars>
  <w:rsids>
    <w:rsidRoot w:val="00ED636A"/>
    <w:rsid w:val="00054162"/>
    <w:rsid w:val="003A32E5"/>
    <w:rsid w:val="004E6A96"/>
    <w:rsid w:val="00671678"/>
    <w:rsid w:val="00696832"/>
    <w:rsid w:val="008B0D20"/>
    <w:rsid w:val="00EB3E6E"/>
    <w:rsid w:val="00ED636A"/>
    <w:rsid w:val="00FA2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78EEA8"/>
  <w15:docId w15:val="{96CBA5DF-67AA-49A5-9977-BB1F3F27B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968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68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68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68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683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8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83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7</Words>
  <Characters>329</Characters>
  <Application>Microsoft Office Word</Application>
  <DocSecurity>0</DocSecurity>
  <Lines>2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os Petrelis</dc:creator>
  <cp:keywords/>
  <dc:description/>
  <cp:lastModifiedBy>Said El Shamieh</cp:lastModifiedBy>
  <cp:revision>3</cp:revision>
  <dcterms:created xsi:type="dcterms:W3CDTF">2020-01-19T14:48:00Z</dcterms:created>
  <dcterms:modified xsi:type="dcterms:W3CDTF">2020-02-19T06:33:00Z</dcterms:modified>
</cp:coreProperties>
</file>